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όνομα"/>
    <w:p>
      <w:pPr>
        <w:pStyle w:val="Heading1"/>
      </w:pPr>
      <w:r>
        <w:t xml:space="preserve">Όνομα</w:t>
      </w:r>
    </w:p>
    <w:p>
      <w:pPr>
        <w:pStyle w:val="FirstParagraph"/>
      </w:pPr>
      <w:r>
        <w:t xml:space="preserve">Το όνομα του παιχνιδιού μπορεί να αναφέρεται στο διαστημικό του περιεχόμενο</w:t>
      </w:r>
      <w:r>
        <w:t xml:space="preserve"> </w:t>
      </w:r>
      <w:r>
        <w:t xml:space="preserve">μιας που οι διαστημικές λέξεις είναι αρκετά δημοφιλείς , επίσης μπορεί να εμπεριέχει κάποια</w:t>
      </w:r>
      <w:r>
        <w:t xml:space="preserve"> </w:t>
      </w:r>
      <w:r>
        <w:t xml:space="preserve">μεταφορά για την κατάσταση του παίκτη ή του παιχνιδιού ,μερικές καλές εναλλακτικές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nary Stars Sparkles</w:t>
      </w:r>
      <w:r>
        <w:t xml:space="preserve"> </w:t>
      </w:r>
      <w:r>
        <w:t xml:space="preserve">(Το AI και ο καπετάνιος είναι δίδυμο που χρειάζεται ο ένας τον άλλον για να λάμψουν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 Umbra Runaway</w:t>
      </w:r>
      <w:r>
        <w:t xml:space="preserve"> </w:t>
      </w:r>
      <w:r>
        <w:t xml:space="preserve">(Πιο σκοτεινό ,ο παίκτης ξεφεύγει από τις</w:t>
      </w:r>
      <w:r>
        <w:t xml:space="preserve"> </w:t>
      </w:r>
      <w:r>
        <w:t xml:space="preserve">“</w:t>
      </w:r>
      <w:r>
        <w:t xml:space="preserve">σκιές</w:t>
      </w:r>
      <w:r>
        <w:t xml:space="preserve">”</w:t>
      </w:r>
      <w:r>
        <w:t xml:space="preserve"> </w:t>
      </w:r>
      <w:r>
        <w:t xml:space="preserve">aka από την έκλειψη)</w:t>
      </w:r>
    </w:p>
    <w:bookmarkEnd w:id="20"/>
    <w:bookmarkStart w:id="30" w:name="περίληψη-παιχνιδιού"/>
    <w:p>
      <w:pPr>
        <w:pStyle w:val="Heading1"/>
      </w:pPr>
      <w:r>
        <w:t xml:space="preserve">Περίληψη παιχνιδιού</w:t>
      </w:r>
    </w:p>
    <w:p>
      <w:pPr>
        <w:pStyle w:val="FirstParagraph"/>
      </w:pPr>
      <w:r>
        <w:t xml:space="preserve">Ένα 2d παιχνίδι με ανάλαφρη αισθητική και ατμόσφαιρα.</w:t>
      </w:r>
      <w:r>
        <w:t xml:space="preserve"> </w:t>
      </w:r>
      <w:r>
        <w:t xml:space="preserve">Το παιχνίδι θα έχει αρκετά στοιχεία idling αφού ο παίκτης θα παρατηρεί τον καπετάνιο του διαστημοπλοίου να συμμετέχει στις καθημερινές του δραστηριότητες ενώ παράλληλα θα εναλλάσσεται με mini-games ταχύτητας οπού το AI του διαστημόπλοιου (χαρακτήρας) θα καλείτε να βοηθήσει τον καπετάνιο.</w:t>
      </w:r>
      <w:r>
        <w:t xml:space="preserve"> </w:t>
      </w:r>
      <w:r>
        <w:t xml:space="preserve">Ακόμη ανά τακτά χρονικά διαστήματα ο παίκτης θα καλείται να απαντήσει στο ερωτηματολόγιο ΜADRS πρώτα σε σχέση με τον καπετάνιο και σπανιότερα για self-assessment</w:t>
      </w:r>
      <w:r>
        <w:t xml:space="preserve"> </w:t>
      </w:r>
      <w:r>
        <w:t xml:space="preserve">## Ιστορία</w:t>
      </w:r>
    </w:p>
    <w:p>
      <w:pPr>
        <w:pStyle w:val="BodyText"/>
      </w:pPr>
      <w:r>
        <w:t xml:space="preserve">Η κατάθλιψη συχνά εμφανίζεται μετά από μια δύσκολη κατάσταση που βίωσε ο πάσχον.</w:t>
      </w:r>
      <w:r>
        <w:t xml:space="preserve"> </w:t>
      </w:r>
      <w:r>
        <w:t xml:space="preserve">Έτσι στην περίπτωση μας ο καπετάνιος βρέθηκε μονός του σε μια μακρινή αποστολή (το οποίο παρουσιάζεται σε ένα αρχικό wall of text)</w:t>
      </w:r>
      <w:r>
        <w:t xml:space="preserve"> </w:t>
      </w:r>
      <w:r>
        <w:t xml:space="preserve">και σιγά σιγά παρουσιάζει συμπτωματολογία της κατάθλιψης λόγω της μοναξιάς.</w:t>
      </w:r>
      <w:r>
        <w:t xml:space="preserve"> </w:t>
      </w:r>
      <w:r>
        <w:t xml:space="preserve">Κατά τη διάρκεια του παιχνιδιού παρουσιάζονται τέσσερεις μήνες της αποστολής οι οποίοι είναι επαρκείς χρόνος για να δείξουμε ότι ο ασθενής έχει</w:t>
      </w:r>
      <w:r>
        <w:t xml:space="preserve"> </w:t>
      </w:r>
      <w:r>
        <w:t xml:space="preserve">κατάθλιψη και όχι απλά κάποια προσωρινά συμπτώματα.</w:t>
      </w:r>
      <w:r>
        <w:t xml:space="preserve"> </w:t>
      </w:r>
      <w:r>
        <w:t xml:space="preserve">Ωστόσο όσο το ΑΙ γίνεται καλύτερο στο να του υποδεικνύει τα συμπτώματα τόσο βελτιώνεται η ψυχική υγεία του καπετάνιου μέσω της συνειδητοποίησης της κατάστασης του.</w:t>
      </w:r>
      <w:r>
        <w:t xml:space="preserve"> </w:t>
      </w:r>
      <w:r>
        <w:t xml:space="preserve">To AI δεν είναι ψυχολόγος και δεν έχει τη δυνατότητα να θεραπεύσει τον καπετάνιο άλλα μπορεί να συμβάλει στην συνειδητοποίηση του.</w:t>
      </w:r>
      <w:r>
        <w:t xml:space="preserve"> </w:t>
      </w:r>
      <w:r>
        <w:t xml:space="preserve">Έτσι στο τέλος του παιχνιδιού ο καπετάνιος θα τελειώνει αυτήν την αποστολή και θα γυρίζει στον πλανήτη του οπού και θα αρχίσει ψυχοθεραπεία.</w:t>
      </w:r>
      <w:r>
        <w:t xml:space="preserve"> </w:t>
      </w:r>
      <w:r>
        <w:t xml:space="preserve">Οι παραπάνω αποφάσεις για το progression του παιχνιδιού έχουν να κάνουν με το γεγονός ότι το παιχνίδι πρέπει να είναι όσο πιο ρεαλιστικό γίνεται και θα αναλυθούν στο</w:t>
      </w:r>
      <w:r>
        <w:t xml:space="preserve"> </w:t>
      </w:r>
      <w:r>
        <w:t xml:space="preserve">επόμενο κομμάτι.</w:t>
      </w:r>
    </w:p>
    <w:bookmarkStart w:id="21" w:name="στόχοι"/>
    <w:p>
      <w:pPr>
        <w:pStyle w:val="Heading2"/>
      </w:pPr>
      <w:r>
        <w:t xml:space="preserve">Στόχοι</w:t>
      </w:r>
    </w:p>
    <w:p>
      <w:pPr>
        <w:pStyle w:val="FirstParagraph"/>
      </w:pPr>
      <w:r>
        <w:t xml:space="preserve">Πρωταρχικός σκοπός του παιχνιδιού είναι να ενημερώσει τον παίκτη για πιθανά συμπτώματα της κατάθλιψης.</w:t>
      </w:r>
      <w:r>
        <w:t xml:space="preserve"> </w:t>
      </w:r>
      <w:r>
        <w:t xml:space="preserve">Έτσι μια σχεδιαστική δυσκολία έχει να κάνει με το πόσο ρεαλιστικά θα είναι χωρίς να έχει πολύ στενάχωρη ατμόσφαιρα.</w:t>
      </w:r>
      <w:r>
        <w:t xml:space="preserve"> </w:t>
      </w:r>
      <w:r>
        <w:t xml:space="preserve">Ένα χαρακτηριστικό τέτοιο παράδειγμα δυσκολίας είναι η εμφάνιση αυτοκτονικών τάσεων.</w:t>
      </w:r>
      <w:r>
        <w:t xml:space="preserve"> </w:t>
      </w:r>
      <w:r>
        <w:t xml:space="preserve">Αρχικά θεωρούσα ότι η παρουσίαση ενός τέτοιου ζητήματος σε έναν καταθλιπτικό παίκτη μπορεί να είχε αρνητικές επιπτώσεις ωστόσο</w:t>
      </w:r>
      <w:r>
        <w:t xml:space="preserve"> </w:t>
      </w:r>
      <w:r>
        <w:t xml:space="preserve">μετά από συζητήσεις με ψυχολόγους κατέληξα ότι η επίδειξη της συμπτωματολογίας σε έναν ασθενή μπορεί να είναι παραγωγική γιατί ο ίδιος θα έχει καλύτερη εικόνα της</w:t>
      </w:r>
      <w:r>
        <w:t xml:space="preserve"> </w:t>
      </w:r>
      <w:r>
        <w:t xml:space="preserve">κατάστασης του και πιθάνως ο παίκτης να ταυτιστεί.</w:t>
      </w:r>
      <w:r>
        <w:t xml:space="preserve"> </w:t>
      </w:r>
      <w:r>
        <w:t xml:space="preserve">Δευτερευόντως έξω από το βασικό game play μπορεί να γίνει ένα user profiling θέτοντας στον παίκτη ένα ερωτηματολόγιο self-assessment στο MADR Scale.</w:t>
      </w:r>
      <w:r>
        <w:t xml:space="preserve"> </w:t>
      </w:r>
      <w:r>
        <w:t xml:space="preserve">Το παραπάνω δεν γίνεται να έχει στοιχεία gamefication αφού θα έχανε την αντικειμενικότητα του.</w:t>
      </w:r>
      <w:r>
        <w:t xml:space="preserve"> </w:t>
      </w:r>
      <w:r>
        <w:t xml:space="preserve">Ανάλογα τη συνολική διάρκεια του παιχνιδιού (που εξαρτάται από το content που θα επιλέξουμε) αυτό το test θα γίνεται παραπάνω από μια φορά.</w:t>
      </w:r>
      <w:r>
        <w:t xml:space="preserve"> </w:t>
      </w:r>
      <w:r>
        <w:t xml:space="preserve">Συγκεκριμένα αν η οδηγία για τον παίκτη είναι να παίζει 10 λεπτά την ημέρα θα μπορούσε το ερωτηματολόγιο να τίθεται στο τέλος του δεκαλέπτου για να παρακολουθούμε</w:t>
      </w:r>
      <w:r>
        <w:t xml:space="preserve"> </w:t>
      </w:r>
      <w:r>
        <w:t xml:space="preserve">τη συνολική πρόοδο του παίκτη.Ενώ αν το παιχνίδι μπορεί να τερματιστεί σε μια φόρα θα είχε ενδιαφέρον το ίδιο ερωτηματολόγιο να γίνει στην αρχή και το τέλος του</w:t>
      </w:r>
      <w:r>
        <w:t xml:space="preserve"> </w:t>
      </w:r>
      <w:r>
        <w:t xml:space="preserve">παιχνιδιού.</w:t>
      </w:r>
    </w:p>
    <w:bookmarkEnd w:id="21"/>
    <w:bookmarkStart w:id="25" w:name="mechanics"/>
    <w:p>
      <w:pPr>
        <w:pStyle w:val="Heading2"/>
      </w:pPr>
      <w:r>
        <w:t xml:space="preserve">Mechanics</w:t>
      </w:r>
    </w:p>
    <w:p>
      <w:pPr>
        <w:pStyle w:val="FirstParagraph"/>
      </w:pPr>
      <w:r>
        <w:t xml:space="preserve">Το παιχνίδι μπορεί να χωριστεί σε τρεις κατηγορίες από πλευρά mechanics</w:t>
      </w:r>
    </w:p>
    <w:bookmarkStart w:id="22" w:name="examine"/>
    <w:p>
      <w:pPr>
        <w:pStyle w:val="Heading3"/>
      </w:pPr>
      <w:r>
        <w:t xml:space="preserve">Examine</w:t>
      </w:r>
    </w:p>
    <w:p>
      <w:pPr>
        <w:pStyle w:val="SourceCode"/>
      </w:pPr>
      <w:r>
        <w:rPr>
          <w:rStyle w:val="VerbatimChar"/>
        </w:rPr>
        <w:t xml:space="preserve">Στο τέλος τις μέρας το Ai καλείτε να χαρακτηρίσει τον καπετάνιο στο madrs-scale και μετα την αξιολόγηση του εμφανίζονται στοιχεία για το πόσο πέτυχε στην </w:t>
      </w:r>
      <w:r>
        <w:br/>
      </w:r>
      <w:r>
        <w:rPr>
          <w:rStyle w:val="VerbatimChar"/>
        </w:rPr>
        <w:t xml:space="preserve">κρίση του ή οχι.</w:t>
      </w:r>
    </w:p>
    <w:bookmarkEnd w:id="22"/>
    <w:bookmarkStart w:id="23" w:name="acting"/>
    <w:p>
      <w:pPr>
        <w:pStyle w:val="Heading3"/>
      </w:pPr>
      <w:r>
        <w:t xml:space="preserve">Acting</w:t>
      </w:r>
    </w:p>
    <w:p>
      <w:pPr>
        <w:pStyle w:val="FirstParagraph"/>
      </w:pPr>
      <w:r>
        <w:t xml:space="preserve">Το ποίο παιχνιδοποιημένο part, ο καπετάνιος θα αναλαμβάνει κάποια καθημερινή εργασία και το ai θα καλείτε να το λύσει.</w:t>
      </w:r>
      <w:r>
        <w:t xml:space="preserve"> </w:t>
      </w:r>
      <w:r>
        <w:t xml:space="preserve">Κάποια παραδείγματα :</w:t>
      </w:r>
      <w:r>
        <w:t xml:space="preserve"> </w:t>
      </w:r>
      <w:r>
        <w:t xml:space="preserve">- Ένωσε τα χαλασμένα καλώδια ίδιου χρώματος σε 10 δευτερόλεπτα για να φτιάξεις την χαλασμένη μπαταρία ( point and click)</w:t>
      </w:r>
      <w:r>
        <w:t xml:space="preserve"> </w:t>
      </w:r>
      <w:r>
        <w:t xml:space="preserve">- Βοήθα τον καπετάνιο να κοιμηθεί πετυχαίνοντας τις νότες στο αυτόματο πιανάκι (guitar hero style)</w:t>
      </w:r>
      <w:r>
        <w:t xml:space="preserve"> </w:t>
      </w:r>
      <w:r>
        <w:t xml:space="preserve">- Βρές την κάρτα-κλειδί στο ακατάστατο δωμάτιο (hidden object )</w:t>
      </w:r>
    </w:p>
    <w:bookmarkEnd w:id="23"/>
    <w:bookmarkStart w:id="24" w:name="idling"/>
    <w:p>
      <w:pPr>
        <w:pStyle w:val="Heading3"/>
      </w:pPr>
      <w:r>
        <w:t xml:space="preserve">Idling</w:t>
      </w:r>
    </w:p>
    <w:p>
      <w:pPr>
        <w:pStyle w:val="SourceCode"/>
      </w:pPr>
      <w:r>
        <w:rPr>
          <w:rStyle w:val="VerbatimChar"/>
        </w:rPr>
        <w:t xml:space="preserve">Ο καπετάνιος κινείτε αυτόματα στα δωμάτια του διαστημόπλοιου για μικρά χρονικά διαστήματα μεταξυ των mini-games  ο παίκτης μπορεί να παρακολουθήσει αυτες τις </w:t>
      </w:r>
      <w:r>
        <w:br/>
      </w:r>
      <w:r>
        <w:rPr>
          <w:rStyle w:val="VerbatimChar"/>
        </w:rPr>
        <w:t xml:space="preserve">κινήσεις και να συμπεράνει συμπτοματολογία απο αυτές.</w:t>
      </w:r>
      <w:r>
        <w:br/>
      </w:r>
      <w:r>
        <w:rPr>
          <w:rStyle w:val="VerbatimChar"/>
        </w:rPr>
        <w:t xml:space="preserve">Μερικές εκφανσείς της συμπτοματολογίας :  </w:t>
      </w:r>
      <w:r>
        <w:br/>
      </w:r>
      <w:r>
        <w:rPr>
          <w:rStyle w:val="VerbatimChar"/>
        </w:rPr>
        <w:t xml:space="preserve">- Το ρομποτακι παρατηρεί μια γενικότερη ακαταστασία.</w:t>
      </w:r>
      <w:r>
        <w:br/>
      </w:r>
      <w:r>
        <w:rPr>
          <w:rStyle w:val="VerbatimChar"/>
        </w:rPr>
        <w:t xml:space="preserve">- Ο καπετάνιος κινείτε πιο αργά. </w:t>
      </w:r>
      <w:r>
        <w:br/>
      </w:r>
      <w:r>
        <w:rPr>
          <w:rStyle w:val="VerbatimChar"/>
        </w:rPr>
        <w:t xml:space="preserve">- Δεν σηκώνει τα τηλέφωνα στους φίλους του αποφεύγει τη συναναστροφή με οποιωνδήποτε τρόπο.</w:t>
      </w:r>
      <w:r>
        <w:br/>
      </w:r>
      <w:r>
        <w:rPr>
          <w:rStyle w:val="VerbatimChar"/>
        </w:rPr>
        <w:t xml:space="preserve">- Αμελεί την προσωπική του υγιεινή ( δεν τρώει πρωινό,δεν πλένει τα δόντια του ,τα ρούχα του είναι βρώμικα ).</w:t>
      </w:r>
      <w:r>
        <w:br/>
      </w:r>
      <w:r>
        <w:rPr>
          <w:rStyle w:val="VerbatimChar"/>
        </w:rPr>
        <w:t xml:space="preserve">- Δεν κάνει tasks που του ανατίθενται από το AΙ  κάθεται αρκετά ακίνητος.</w:t>
      </w:r>
      <w:r>
        <w:br/>
      </w:r>
      <w:r>
        <w:rPr>
          <w:rStyle w:val="VerbatimChar"/>
        </w:rPr>
        <w:t xml:space="preserve">- Σκοτεινά δωμάτια,πολλές ώρες στο κρεβάτι χωρίς να κοιμάται.</w:t>
      </w:r>
      <w:r>
        <w:br/>
      </w:r>
      <w:r>
        <w:rPr>
          <w:rStyle w:val="VerbatimChar"/>
        </w:rPr>
        <w:t xml:space="preserve">- Κλειστά παράθυρα.</w:t>
      </w:r>
      <w:r>
        <w:br/>
      </w:r>
      <w:r>
        <w:rPr>
          <w:rStyle w:val="VerbatimChar"/>
        </w:rPr>
        <w:t xml:space="preserve">- Η μη έκφανση όλων των παραπάνω αποτελεί ένδειξη βελτίωσης της ψυχικής υγείας</w:t>
      </w:r>
      <w:r>
        <w:br/>
      </w:r>
      <w:r>
        <w:rPr>
          <w:rStyle w:val="VerbatimChar"/>
        </w:rPr>
        <w:t xml:space="preserve">- Η απόδοση σε κομμάτια του Acting phase  θα υποδηλώνουν  συμπτωματολογία και πιο συγκεκριμένα</w:t>
      </w:r>
    </w:p>
    <w:p>
      <w:pPr>
        <w:pStyle w:val="FirstParagraph"/>
      </w:pPr>
      <w:r>
        <w:t xml:space="preserve">Κατά την διάρκεια της ημέρας του καπετάνιου θα εμφανίζονται οι σκέψεις του σε συννεφάκια στην οθόνη.</w:t>
      </w:r>
      <w:r>
        <w:t xml:space="preserve"> </w:t>
      </w:r>
      <w:r>
        <w:t xml:space="preserve">- Έλλειψη συγκέντρωσης. Ο καπετάνιος δεν επαναλαμβάνει ένα task που πρέπει να εκτελεστεί πολλές φορές όπως του υποδεικνύει το botaki</w:t>
      </w:r>
      <w:r>
        <w:t xml:space="preserve"> </w:t>
      </w:r>
      <w:r>
        <w:t xml:space="preserve">άλλα χαζεύει με αμελητέα πράγματα. π.χ. εμφανίζεται ενα συννεφάκι “Με αφηρημένες ασχετες σκέψείς</w:t>
      </w:r>
      <w:r>
        <w:t xml:space="preserve"> </w:t>
      </w:r>
      <w:r>
        <w:t xml:space="preserve">- Αναβλητικότητα. Ομοίως με το παραπάνω ο καπετάνιος δεν κάνει το task αλλα εμφαίζεται συννεφάκι : θα το κάνω αργότερα ,ενω παραλλήλα πηγαίνει αλλου.</w:t>
      </w:r>
    </w:p>
    <w:p>
      <w:pPr>
        <w:pStyle w:val="SourceCode"/>
      </w:pPr>
      <w:r>
        <w:rPr>
          <w:rStyle w:val="VerbatimChar"/>
        </w:rPr>
        <w:t xml:space="preserve">Τα υπόλοιπα συννεφακια θα εμφανίζονταί σε τυχαίες στηγμές της ημέρας του και μπορεί να εμφανίζονται είτε σε μορφή κειμένου είτε με εικόνες.</w:t>
      </w:r>
      <w:r>
        <w:br/>
      </w:r>
      <w:r>
        <w:rPr>
          <w:rStyle w:val="VerbatimChar"/>
        </w:rPr>
        <w:t xml:space="preserve">Θα σχετιζονταί με :</w:t>
      </w:r>
      <w:r>
        <w:br/>
      </w:r>
      <w:r>
        <w:rPr>
          <w:rStyle w:val="VerbatimChar"/>
        </w:rPr>
        <w:t xml:space="preserve">- Ιδέες Ενοχης</w:t>
      </w:r>
      <w:r>
        <w:br/>
      </w:r>
      <w:r>
        <w:rPr>
          <w:rStyle w:val="VerbatimChar"/>
        </w:rPr>
        <w:t xml:space="preserve">- Αναξιότητας</w:t>
      </w:r>
      <w:r>
        <w:br/>
      </w:r>
      <w:r>
        <w:rPr>
          <w:rStyle w:val="VerbatimChar"/>
        </w:rPr>
        <w:t xml:space="preserve">- Απαίσιοδοξίας για το μέλλον</w:t>
      </w:r>
      <w:r>
        <w:br/>
      </w:r>
      <w:r>
        <w:rPr>
          <w:rStyle w:val="VerbatimChar"/>
        </w:rPr>
        <w:t xml:space="preserve">- Αυτοκτονικότητας και αυτοτραυματισμού</w:t>
      </w:r>
      <w:r>
        <w:br/>
      </w:r>
      <w:r>
        <w:rPr>
          <w:rStyle w:val="VerbatimChar"/>
        </w:rPr>
        <w:t xml:space="preserve">- Και αλλα</w:t>
      </w:r>
    </w:p>
    <w:bookmarkEnd w:id="24"/>
    <w:bookmarkEnd w:id="25"/>
    <w:bookmarkStart w:id="26" w:name="X7e61ed3106fb7fb3bd5b21e263c93e435c54dde"/>
    <w:p>
      <w:pPr>
        <w:pStyle w:val="Heading2"/>
      </w:pPr>
      <w:r>
        <w:t xml:space="preserve">Αλληλεπίδραση του παίκτη με την κατάθλιψη του καπετάνιου</w:t>
      </w:r>
    </w:p>
    <w:p>
      <w:pPr>
        <w:pStyle w:val="FirstParagraph"/>
      </w:pPr>
      <w:r>
        <w:t xml:space="preserve">Μια δυσκολία στο design έχει να κάνει με την αξιολόγηση του καπετάνιου ως αναφορά την κατάθλιψη.</w:t>
      </w:r>
      <w:r>
        <w:t xml:space="preserve"> </w:t>
      </w:r>
      <w:r>
        <w:t xml:space="preserve">Αν η κατάθλιψη του καπετάνιου είναι κάτι δυναμικό</w:t>
      </w:r>
      <w:r>
        <w:t xml:space="preserve"> </w:t>
      </w:r>
      <w:r>
        <w:t xml:space="preserve">θα πρέπει να έχουμε έναν εσωτερικό δείκτη κατάθλιψης του καπετάνιου (πχ MADRS) τον οποίο να υποδεικνύουμε στο κομμάτι του idling.</w:t>
      </w:r>
      <w:r>
        <w:t xml:space="preserve"> </w:t>
      </w:r>
      <w:r>
        <w:t xml:space="preserve">Αυτόματα αυτό σημαίνει ότι θα πρέπει να αξιολογούμε τον καπετάνιο και παραλού που ο καπετάνιος δεν είναι φυσικό πρόσωπο και η αξιολόγηση του δεν</w:t>
      </w:r>
      <w:r>
        <w:t xml:space="preserve"> </w:t>
      </w:r>
      <w:r>
        <w:t xml:space="preserve">έχει κακές επιπτώσεις πρέπει να είμαστε ακριβείς.</w:t>
      </w:r>
      <w:r>
        <w:t xml:space="preserve"> </w:t>
      </w:r>
      <w:r>
        <w:t xml:space="preserve">Έτσι υπάρχουν δύο επιλογές για το design ο παίκτης μπορεί να επηρεάσει την κατάσταση του καπετάνιου ή όχι.</w:t>
      </w:r>
      <w:r>
        <w:t xml:space="preserve"> </w:t>
      </w:r>
      <w:r>
        <w:t xml:space="preserve">Ενώ η πρώτη επιλογή φαίνεται πιο ενδιαφέρουσα γιατί δίνει επιβράβευση στον παίκτη για το αποδοτικό game play μπορεί να οδηγήσει σε αντιεπιστημονικά αποτελέσματα.</w:t>
      </w:r>
      <w:r>
        <w:t xml:space="preserve"> </w:t>
      </w:r>
      <w:r>
        <w:t xml:space="preserve">Το να επιβραβεύεται ο παίκτης με την καλή ψυχολογία του καπετάνιου σημαίνει ότι ταυτίζουμε τα στοιχεία gameification με την θεραπεία της κατάθλιψης.</w:t>
      </w:r>
      <w:r>
        <w:t xml:space="preserve"> </w:t>
      </w:r>
      <w:r>
        <w:t xml:space="preserve">Δεν ξέρω αν η παραγωγικότητα και η αποτελεσματικότητα στα καθημερινά tasks σχετίζεται με την κατάθλιψη πάντως σίγουρα το θέμα είναι πολυπαραγοντικό και δεν μπορεί</w:t>
      </w:r>
      <w:r>
        <w:t xml:space="preserve"> </w:t>
      </w:r>
      <w:r>
        <w:t xml:space="preserve">να ταυτιστεί εξολοκλήρου (πχ. Ο καπετάνιος ένωσε τα καλώδια και έκανε τον κινητήρα να δουλεύει αρα θεραπευεται απο την καταθλιψη).</w:t>
      </w:r>
      <w:r>
        <w:t xml:space="preserve"> </w:t>
      </w:r>
      <w:r>
        <w:t xml:space="preserve">Αντιθετα η διαθεση του καπετάνιου μπορέι να αλλάζει δυναμικά αλλα να είναι scripted απο την αρχή.</w:t>
      </w:r>
      <w:r>
        <w:t xml:space="preserve"> </w:t>
      </w:r>
      <w:r>
        <w:t xml:space="preserve">## Miscs/Achievements</w:t>
      </w:r>
    </w:p>
    <w:p>
      <w:pPr>
        <w:pStyle w:val="BodyText"/>
      </w:pPr>
      <w:r>
        <w:t xml:space="preserve">Όταν ο παίκτης πετυχαίνει στα mini-games κομμάτια του πλοίου αναβαθμίζονται</w:t>
      </w:r>
    </w:p>
    <w:bookmarkEnd w:id="26"/>
    <w:bookmarkStart w:id="27" w:name="losing"/>
    <w:p>
      <w:pPr>
        <w:pStyle w:val="Heading2"/>
      </w:pPr>
      <w:r>
        <w:t xml:space="preserve">Losing</w:t>
      </w:r>
    </w:p>
    <w:p>
      <w:pPr>
        <w:pStyle w:val="FirstParagraph"/>
      </w:pPr>
      <w:r>
        <w:t xml:space="preserve">Δεν θα υπάρχει σενάριο που ο παίκτης θα χάνει.</w:t>
      </w:r>
    </w:p>
    <w:bookmarkEnd w:id="27"/>
    <w:bookmarkStart w:id="28" w:name="αισθητικήατμόσφαιρα"/>
    <w:p>
      <w:pPr>
        <w:pStyle w:val="Heading2"/>
      </w:pPr>
      <w:r>
        <w:t xml:space="preserve">Αισθητική/Ατμόσφαιρα</w:t>
      </w:r>
    </w:p>
    <w:p>
      <w:pPr>
        <w:pStyle w:val="FirstParagraph"/>
      </w:pPr>
      <w:r>
        <w:t xml:space="preserve">Τα γραφικά θα έχουν ουδέτερα γηινα χρώματα σε pixel-art καθώς είναι συγκριτικά εύκολο να φτιάξω ένα δικό μου pixel-art άμα δεν υπάρχει.</w:t>
      </w:r>
      <w:r>
        <w:t xml:space="preserve"> </w:t>
      </w:r>
      <w:r>
        <w:t xml:space="preserve">Η μουσική θα περιλαμβάνει μια ανάλαφρη μελωδία και εν γένη θα προσπαθήσω να σχεδιάσω ενα ουδέτερο περιβάλλον αποφευγοντας να τονίσουμε με έντονα χαρούμενα χρώματα ή μουντα καταθλιπτικά το περιβάλλον.</w:t>
      </w:r>
    </w:p>
    <w:bookmarkEnd w:id="28"/>
    <w:bookmarkStart w:id="29" w:name="τεχνικά-χαρακτηριστικά"/>
    <w:p>
      <w:pPr>
        <w:pStyle w:val="Heading2"/>
      </w:pPr>
      <w:r>
        <w:t xml:space="preserve">Τεχνικά χαρακτηριστικά</w:t>
      </w:r>
    </w:p>
    <w:p>
      <w:pPr>
        <w:pStyle w:val="FirstParagraph"/>
      </w:pPr>
      <w:r>
        <w:t xml:space="preserve">Το παιχνίδι θα γραφεί σε godot(GDScript) πιθανός να υπάρχουν μερικά hooks για c++ σε σημεία που απαιτούν παραπάνω κώδικα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0T19:09:27Z</dcterms:created>
  <dcterms:modified xsi:type="dcterms:W3CDTF">2021-06-20T19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